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64BB" w:rsidRDefault="00E864BB" w:rsidP="00E864BB">
      <w:pPr>
        <w:spacing w:after="0" w:line="240" w:lineRule="auto"/>
        <w:rPr>
          <w:rFonts w:ascii="Times New Roman" w:hAnsi="Times New Roman" w:cs="Times New Roman"/>
          <w:b/>
          <w:sz w:val="32"/>
          <w:szCs w:val="32"/>
          <w:lang w:val="ro-RO"/>
        </w:rPr>
      </w:pPr>
    </w:p>
    <w:p w:rsidR="00E864BB" w:rsidRDefault="00F96516" w:rsidP="00000E10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ro-RO"/>
        </w:rPr>
      </w:pPr>
      <w:r>
        <w:rPr>
          <w:rFonts w:ascii="Times New Roman" w:hAnsi="Times New Roman" w:cs="Times New Roman"/>
          <w:b/>
          <w:sz w:val="32"/>
          <w:szCs w:val="32"/>
          <w:lang w:val="ro-RO"/>
        </w:rPr>
        <w:t>FIŞA INDIVIDUALĂ DE EVALUARE</w:t>
      </w:r>
      <w:r w:rsidR="00E864BB">
        <w:rPr>
          <w:rFonts w:ascii="Times New Roman" w:hAnsi="Times New Roman" w:cs="Times New Roman"/>
          <w:b/>
          <w:sz w:val="32"/>
          <w:szCs w:val="32"/>
          <w:lang w:val="ro-RO"/>
        </w:rPr>
        <w:t xml:space="preserve"> </w:t>
      </w:r>
    </w:p>
    <w:p w:rsidR="00A84524" w:rsidRPr="00E864BB" w:rsidRDefault="0016597E" w:rsidP="00000E10">
      <w:pPr>
        <w:spacing w:after="0" w:line="240" w:lineRule="auto"/>
        <w:jc w:val="center"/>
        <w:rPr>
          <w:rFonts w:ascii="Times New Roman" w:hAnsi="Times New Roman" w:cs="Times New Roman"/>
          <w:i/>
          <w:sz w:val="32"/>
          <w:szCs w:val="32"/>
          <w:lang w:val="ro-RO"/>
        </w:rPr>
      </w:pPr>
      <w:r>
        <w:rPr>
          <w:rFonts w:ascii="Times New Roman" w:hAnsi="Times New Roman" w:cs="Times New Roman"/>
          <w:i/>
          <w:sz w:val="32"/>
          <w:szCs w:val="32"/>
          <w:lang w:val="ro-RO"/>
        </w:rPr>
        <w:t>a</w:t>
      </w:r>
      <w:r w:rsidR="00F96516">
        <w:rPr>
          <w:rFonts w:ascii="Times New Roman" w:hAnsi="Times New Roman" w:cs="Times New Roman"/>
          <w:i/>
          <w:sz w:val="32"/>
          <w:szCs w:val="32"/>
          <w:lang w:val="ro-RO"/>
        </w:rPr>
        <w:t xml:space="preserve"> candidaţilor</w:t>
      </w:r>
      <w:r w:rsidR="000A1BEB">
        <w:rPr>
          <w:rFonts w:ascii="Times New Roman" w:hAnsi="Times New Roman" w:cs="Times New Roman"/>
          <w:i/>
          <w:sz w:val="32"/>
          <w:szCs w:val="32"/>
          <w:lang w:val="ro-RO"/>
        </w:rPr>
        <w:t xml:space="preserve"> </w:t>
      </w:r>
      <w:r w:rsidR="00E864BB" w:rsidRPr="00E864BB">
        <w:rPr>
          <w:rFonts w:ascii="Times New Roman" w:hAnsi="Times New Roman" w:cs="Times New Roman"/>
          <w:i/>
          <w:sz w:val="32"/>
          <w:szCs w:val="32"/>
          <w:lang w:val="ro-RO"/>
        </w:rPr>
        <w:t>la concurs</w:t>
      </w:r>
      <w:r w:rsidR="00F96516">
        <w:rPr>
          <w:rFonts w:ascii="Times New Roman" w:hAnsi="Times New Roman" w:cs="Times New Roman"/>
          <w:i/>
          <w:sz w:val="32"/>
          <w:szCs w:val="32"/>
          <w:lang w:val="ro-RO"/>
        </w:rPr>
        <w:t>ul</w:t>
      </w:r>
      <w:r w:rsidR="00E864BB" w:rsidRPr="00E864BB">
        <w:rPr>
          <w:rFonts w:ascii="Times New Roman" w:hAnsi="Times New Roman" w:cs="Times New Roman"/>
          <w:i/>
          <w:sz w:val="32"/>
          <w:szCs w:val="32"/>
          <w:lang w:val="ro-RO"/>
        </w:rPr>
        <w:t xml:space="preserve"> public a</w:t>
      </w:r>
      <w:r w:rsidR="000A1BEB">
        <w:rPr>
          <w:rFonts w:ascii="Times New Roman" w:hAnsi="Times New Roman" w:cs="Times New Roman"/>
          <w:i/>
          <w:sz w:val="32"/>
          <w:szCs w:val="32"/>
          <w:lang w:val="ro-RO"/>
        </w:rPr>
        <w:t>l</w:t>
      </w:r>
      <w:r w:rsidR="00E864BB" w:rsidRPr="00E864BB">
        <w:rPr>
          <w:rFonts w:ascii="Times New Roman" w:hAnsi="Times New Roman" w:cs="Times New Roman"/>
          <w:i/>
          <w:sz w:val="32"/>
          <w:szCs w:val="32"/>
          <w:lang w:val="ro-RO"/>
        </w:rPr>
        <w:t xml:space="preserve"> posturilor disponibile din cadrul proiectului „…………………”, ID …….</w:t>
      </w:r>
    </w:p>
    <w:p w:rsidR="00F92116" w:rsidRDefault="00F92116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E864BB" w:rsidRDefault="00E864BB" w:rsidP="00B7068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6597E" w:rsidTr="0016597E">
        <w:tc>
          <w:tcPr>
            <w:tcW w:w="4788" w:type="dxa"/>
          </w:tcPr>
          <w:p w:rsidR="0016597E" w:rsidRPr="0016597E" w:rsidRDefault="0016597E" w:rsidP="00B81E49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16597E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Numele şi prenumele candidatului:</w:t>
            </w:r>
          </w:p>
        </w:tc>
        <w:tc>
          <w:tcPr>
            <w:tcW w:w="4788" w:type="dxa"/>
          </w:tcPr>
          <w:p w:rsidR="0016597E" w:rsidRDefault="0016597E" w:rsidP="00B81E49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</w:p>
        </w:tc>
      </w:tr>
      <w:tr w:rsidR="0016597E" w:rsidTr="0016597E">
        <w:tc>
          <w:tcPr>
            <w:tcW w:w="4788" w:type="dxa"/>
          </w:tcPr>
          <w:p w:rsidR="0016597E" w:rsidRPr="0016597E" w:rsidRDefault="0016597E" w:rsidP="00B81E49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16597E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Postul vizat:</w:t>
            </w:r>
          </w:p>
        </w:tc>
        <w:tc>
          <w:tcPr>
            <w:tcW w:w="4788" w:type="dxa"/>
          </w:tcPr>
          <w:p w:rsidR="0016597E" w:rsidRDefault="0016597E" w:rsidP="00B81E49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</w:p>
        </w:tc>
      </w:tr>
    </w:tbl>
    <w:p w:rsidR="0016597E" w:rsidRDefault="0016597E" w:rsidP="00B81E4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tbl>
      <w:tblPr>
        <w:tblStyle w:val="TableGrid"/>
        <w:tblW w:w="0" w:type="auto"/>
        <w:tblLook w:val="04A0"/>
      </w:tblPr>
      <w:tblGrid>
        <w:gridCol w:w="569"/>
        <w:gridCol w:w="3515"/>
        <w:gridCol w:w="2269"/>
        <w:gridCol w:w="1045"/>
        <w:gridCol w:w="2178"/>
      </w:tblGrid>
      <w:tr w:rsidR="009A02E6" w:rsidTr="00C72A11">
        <w:tc>
          <w:tcPr>
            <w:tcW w:w="569" w:type="dxa"/>
          </w:tcPr>
          <w:p w:rsidR="009A02E6" w:rsidRPr="0053620A" w:rsidRDefault="009A02E6" w:rsidP="00536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53620A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Nr. crt.</w:t>
            </w:r>
          </w:p>
        </w:tc>
        <w:tc>
          <w:tcPr>
            <w:tcW w:w="3515" w:type="dxa"/>
          </w:tcPr>
          <w:p w:rsidR="009A02E6" w:rsidRPr="0053620A" w:rsidRDefault="009A02E6" w:rsidP="00536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53620A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Indicatori</w:t>
            </w:r>
          </w:p>
        </w:tc>
        <w:tc>
          <w:tcPr>
            <w:tcW w:w="2269" w:type="dxa"/>
          </w:tcPr>
          <w:p w:rsidR="009A02E6" w:rsidRPr="0053620A" w:rsidRDefault="009A02E6" w:rsidP="00536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53620A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riterii</w:t>
            </w:r>
          </w:p>
        </w:tc>
        <w:tc>
          <w:tcPr>
            <w:tcW w:w="1045" w:type="dxa"/>
          </w:tcPr>
          <w:p w:rsidR="009A02E6" w:rsidRPr="0053620A" w:rsidRDefault="00C72A11" w:rsidP="00536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53620A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Punctaj acordat</w:t>
            </w:r>
          </w:p>
        </w:tc>
        <w:tc>
          <w:tcPr>
            <w:tcW w:w="2178" w:type="dxa"/>
          </w:tcPr>
          <w:p w:rsidR="009A02E6" w:rsidRPr="0053620A" w:rsidRDefault="00C72A11" w:rsidP="00536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53620A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Observaţii</w:t>
            </w:r>
          </w:p>
        </w:tc>
      </w:tr>
      <w:tr w:rsidR="009A02E6" w:rsidTr="00C72A11">
        <w:tc>
          <w:tcPr>
            <w:tcW w:w="569" w:type="dxa"/>
          </w:tcPr>
          <w:p w:rsidR="009A02E6" w:rsidRPr="009A02E6" w:rsidRDefault="0053620A" w:rsidP="005362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</w:t>
            </w:r>
          </w:p>
        </w:tc>
        <w:tc>
          <w:tcPr>
            <w:tcW w:w="351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Pr="009A02E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etenţa anterioară relevantă în implementarea proiectelor finanţate din FSE</w:t>
            </w:r>
          </w:p>
        </w:tc>
        <w:tc>
          <w:tcPr>
            <w:tcW w:w="2269" w:type="dxa"/>
          </w:tcPr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1 punct/</w:t>
            </w:r>
          </w:p>
          <w:p w:rsidR="009A02E6" w:rsidRPr="005637E7" w:rsidRDefault="009A02E6" w:rsidP="009A02E6">
            <w:pPr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roiect FSE ca membru</w:t>
            </w: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 xml:space="preserve">2 puncte/ </w:t>
            </w:r>
          </w:p>
          <w:p w:rsidR="009A02E6" w:rsidRPr="005637E7" w:rsidRDefault="009A02E6" w:rsidP="009A02E6">
            <w:pPr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roiect FSE  ca manager/coordonator</w:t>
            </w:r>
          </w:p>
        </w:tc>
        <w:tc>
          <w:tcPr>
            <w:tcW w:w="104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9A02E6" w:rsidTr="00C72A11">
        <w:tc>
          <w:tcPr>
            <w:tcW w:w="569" w:type="dxa"/>
          </w:tcPr>
          <w:p w:rsidR="009A02E6" w:rsidRPr="009A02E6" w:rsidRDefault="0053620A" w:rsidP="005362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</w:t>
            </w:r>
          </w:p>
        </w:tc>
        <w:tc>
          <w:tcPr>
            <w:tcW w:w="351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Pr="009A02E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etenţa anterioară relevantă pentru postul vizat</w:t>
            </w:r>
          </w:p>
        </w:tc>
        <w:tc>
          <w:tcPr>
            <w:tcW w:w="2269" w:type="dxa"/>
          </w:tcPr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1 punct/</w:t>
            </w: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Competenţă anterioară relevantă pentru postul vizat dovedită</w:t>
            </w: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0 puncte/</w:t>
            </w: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Nu se dovedeşte</w:t>
            </w:r>
          </w:p>
        </w:tc>
        <w:tc>
          <w:tcPr>
            <w:tcW w:w="104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9A02E6" w:rsidTr="00C72A11">
        <w:tc>
          <w:tcPr>
            <w:tcW w:w="569" w:type="dxa"/>
          </w:tcPr>
          <w:p w:rsidR="009A02E6" w:rsidRPr="009A02E6" w:rsidRDefault="0053620A" w:rsidP="005362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</w:t>
            </w:r>
          </w:p>
        </w:tc>
        <w:tc>
          <w:tcPr>
            <w:tcW w:w="351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</w:t>
            </w:r>
            <w:r w:rsidRPr="009A02E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deplinirea cerinţelor necesare pentru ocuparea fiecărui post în conformitate cu Cererea de finanţare aprobată a proiectului</w:t>
            </w:r>
          </w:p>
        </w:tc>
        <w:tc>
          <w:tcPr>
            <w:tcW w:w="2269" w:type="dxa"/>
          </w:tcPr>
          <w:p w:rsidR="009A02E6" w:rsidRPr="005637E7" w:rsidRDefault="0053620A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10</w:t>
            </w:r>
            <w:r w:rsidR="009A02E6"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 xml:space="preserve"> punct</w:t>
            </w: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e</w:t>
            </w:r>
            <w:r w:rsidR="009A02E6"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/</w:t>
            </w:r>
          </w:p>
          <w:p w:rsidR="009A02E6" w:rsidRPr="005637E7" w:rsidRDefault="009A02E6" w:rsidP="009A02E6">
            <w:pPr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cerinţe necesare îndeplinite</w:t>
            </w: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 xml:space="preserve">0 puncte/ </w:t>
            </w: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nu sunt îndeplinite cerinţe necesare</w:t>
            </w:r>
          </w:p>
        </w:tc>
        <w:tc>
          <w:tcPr>
            <w:tcW w:w="104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9A02E6" w:rsidTr="00C72A11">
        <w:tc>
          <w:tcPr>
            <w:tcW w:w="569" w:type="dxa"/>
          </w:tcPr>
          <w:p w:rsidR="009A02E6" w:rsidRPr="009A02E6" w:rsidRDefault="0053620A" w:rsidP="005362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</w:t>
            </w:r>
          </w:p>
        </w:tc>
        <w:tc>
          <w:tcPr>
            <w:tcW w:w="351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  <w:r w:rsidRPr="009A02E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plome, certificate care atestă experienţa şi capacitatea de implementare sau gestionare a proiectelor cu fonduri europene</w:t>
            </w:r>
          </w:p>
        </w:tc>
        <w:tc>
          <w:tcPr>
            <w:tcW w:w="2269" w:type="dxa"/>
          </w:tcPr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</w:tc>
        <w:tc>
          <w:tcPr>
            <w:tcW w:w="104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9A02E6" w:rsidRPr="002A1BAC" w:rsidTr="00C72A11">
        <w:tc>
          <w:tcPr>
            <w:tcW w:w="569" w:type="dxa"/>
          </w:tcPr>
          <w:p w:rsidR="009A02E6" w:rsidRPr="009A02E6" w:rsidRDefault="0053620A" w:rsidP="005362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</w:t>
            </w:r>
          </w:p>
        </w:tc>
        <w:tc>
          <w:tcPr>
            <w:tcW w:w="351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9A02E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dalitatea efectivă de implementare şi gestionare anterioară a proiectelor cu fonduri europene</w:t>
            </w:r>
          </w:p>
        </w:tc>
        <w:tc>
          <w:tcPr>
            <w:tcW w:w="2269" w:type="dxa"/>
          </w:tcPr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2 puncte/</w:t>
            </w:r>
          </w:p>
          <w:p w:rsidR="009A02E6" w:rsidRPr="005637E7" w:rsidRDefault="0053620A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</w:t>
            </w:r>
            <w:r w:rsidR="009A02E6"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roiect implementat total anterior</w:t>
            </w: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9A02E6" w:rsidRPr="005637E7" w:rsidRDefault="009A02E6" w:rsidP="00B81E49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1 punct/</w:t>
            </w: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roiect implementat parţial anterior (50</w:t>
            </w:r>
            <w:r w:rsidR="0053620A"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-75</w:t>
            </w: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 xml:space="preserve">% </w:t>
            </w: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lastRenderedPageBreak/>
              <w:t>indicatori atinşi şi grad de absorbţie financiară)</w:t>
            </w: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0 puncte/</w:t>
            </w:r>
          </w:p>
          <w:p w:rsidR="009A02E6" w:rsidRPr="005637E7" w:rsidRDefault="009A02E6" w:rsidP="009A02E6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roiect implementat parţial anterior (</w:t>
            </w: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sym w:font="Symbol" w:char="F0A3"/>
            </w: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50% indicatori atinşi şi grad de absorbţie financiară)</w:t>
            </w:r>
          </w:p>
        </w:tc>
        <w:tc>
          <w:tcPr>
            <w:tcW w:w="1045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9A02E6" w:rsidRPr="009A02E6" w:rsidRDefault="009A02E6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E479D7" w:rsidRPr="002A1BAC" w:rsidTr="00C72A11">
        <w:tc>
          <w:tcPr>
            <w:tcW w:w="569" w:type="dxa"/>
          </w:tcPr>
          <w:p w:rsidR="00E479D7" w:rsidRDefault="00E479D7" w:rsidP="00915C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bookmarkStart w:id="0" w:name="_GoBack" w:colFirst="0" w:colLast="0"/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6.</w:t>
            </w:r>
          </w:p>
        </w:tc>
        <w:tc>
          <w:tcPr>
            <w:tcW w:w="3515" w:type="dxa"/>
          </w:tcPr>
          <w:p w:rsidR="00E479D7" w:rsidRDefault="00E479D7" w:rsidP="00915CD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A1370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jinul acordat de către candidați la elaborarea (scrierea) proiectelor pentru care are loc concursul</w:t>
            </w:r>
          </w:p>
        </w:tc>
        <w:tc>
          <w:tcPr>
            <w:tcW w:w="2269" w:type="dxa"/>
          </w:tcPr>
          <w:p w:rsidR="00E479D7" w:rsidRPr="005637E7" w:rsidRDefault="00E479D7" w:rsidP="00915CD7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20 puncte/</w:t>
            </w:r>
          </w:p>
          <w:p w:rsidR="00E479D7" w:rsidRPr="005637E7" w:rsidRDefault="00E479D7" w:rsidP="00915CD7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participant la elaborarea (scrierea) proiectelor pentru care are loc concursul</w:t>
            </w:r>
          </w:p>
          <w:p w:rsidR="00E479D7" w:rsidRPr="005637E7" w:rsidRDefault="00E479D7" w:rsidP="00915CD7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</w:p>
          <w:p w:rsidR="00E479D7" w:rsidRPr="005637E7" w:rsidRDefault="00E479D7" w:rsidP="00915CD7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 xml:space="preserve">0 puncte/ </w:t>
            </w:r>
          </w:p>
          <w:p w:rsidR="00E479D7" w:rsidRPr="005637E7" w:rsidRDefault="00E479D7" w:rsidP="00915CD7">
            <w:pPr>
              <w:jc w:val="both"/>
              <w:rPr>
                <w:rFonts w:ascii="Times New Roman" w:hAnsi="Times New Roman" w:cs="Times New Roman"/>
                <w:sz w:val="20"/>
                <w:szCs w:val="24"/>
                <w:lang w:val="ro-RO"/>
              </w:rPr>
            </w:pPr>
            <w:r w:rsidRPr="005637E7">
              <w:rPr>
                <w:rFonts w:ascii="Times New Roman" w:hAnsi="Times New Roman" w:cs="Times New Roman"/>
                <w:sz w:val="20"/>
                <w:szCs w:val="24"/>
                <w:lang w:val="ro-RO"/>
              </w:rPr>
              <w:t>neparticipare</w:t>
            </w:r>
          </w:p>
        </w:tc>
        <w:tc>
          <w:tcPr>
            <w:tcW w:w="1045" w:type="dxa"/>
          </w:tcPr>
          <w:p w:rsidR="00E479D7" w:rsidRPr="009A02E6" w:rsidRDefault="00E479D7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2178" w:type="dxa"/>
          </w:tcPr>
          <w:p w:rsidR="00E479D7" w:rsidRPr="009A02E6" w:rsidRDefault="00E479D7" w:rsidP="00B81E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bookmarkEnd w:id="0"/>
    </w:tbl>
    <w:p w:rsidR="0016597E" w:rsidRDefault="0016597E" w:rsidP="00B81E4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0A1BEB" w:rsidRDefault="000A1BEB" w:rsidP="00C72A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B81E49" w:rsidRPr="00163493" w:rsidRDefault="00B81E49" w:rsidP="00B81E4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fr-FR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o-RO"/>
        </w:rPr>
        <w:t>Comisia de Evaluare a dosarelor de concurs</w:t>
      </w:r>
    </w:p>
    <w:p w:rsidR="00B81E49" w:rsidRDefault="00B81E49" w:rsidP="00C72A11">
      <w:pPr>
        <w:spacing w:after="0"/>
        <w:rPr>
          <w:rFonts w:ascii="Times New Roman" w:hAnsi="Times New Roman" w:cs="Times New Roman"/>
          <w:sz w:val="28"/>
          <w:szCs w:val="28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88"/>
        <w:gridCol w:w="3888"/>
      </w:tblGrid>
      <w:tr w:rsidR="00B81E49" w:rsidTr="007E16D1">
        <w:tc>
          <w:tcPr>
            <w:tcW w:w="5688" w:type="dxa"/>
          </w:tcPr>
          <w:p w:rsidR="00B81E49" w:rsidRPr="00434659" w:rsidRDefault="00B81E49" w:rsidP="007E16D1">
            <w:pPr>
              <w:rPr>
                <w:rFonts w:ascii="Times New Roman" w:hAnsi="Times New Roman" w:cs="Times New Roman"/>
                <w:b/>
                <w:sz w:val="28"/>
                <w:szCs w:val="28"/>
                <w:lang w:val="fr-FR"/>
              </w:rPr>
            </w:pPr>
            <w:r w:rsidRPr="00434659">
              <w:rPr>
                <w:rFonts w:ascii="Times New Roman" w:hAnsi="Times New Roman" w:cs="Times New Roman"/>
                <w:b/>
                <w:sz w:val="28"/>
                <w:szCs w:val="28"/>
                <w:lang w:val="fr-FR"/>
              </w:rPr>
              <w:t>EVALUATOR</w:t>
            </w:r>
          </w:p>
        </w:tc>
        <w:tc>
          <w:tcPr>
            <w:tcW w:w="3888" w:type="dxa"/>
          </w:tcPr>
          <w:p w:rsidR="00B81E49" w:rsidRPr="00434659" w:rsidRDefault="00B81E49" w:rsidP="007E16D1">
            <w:pPr>
              <w:jc w:val="right"/>
              <w:rPr>
                <w:rFonts w:ascii="Times New Roman" w:hAnsi="Times New Roman" w:cs="Times New Roman"/>
                <w:b/>
                <w:sz w:val="28"/>
                <w:szCs w:val="28"/>
                <w:lang w:val="fr-FR"/>
              </w:rPr>
            </w:pPr>
            <w:r w:rsidRPr="00434659">
              <w:rPr>
                <w:rFonts w:ascii="Times New Roman" w:hAnsi="Times New Roman" w:cs="Times New Roman"/>
                <w:b/>
                <w:sz w:val="28"/>
                <w:szCs w:val="28"/>
                <w:lang w:val="fr-FR"/>
              </w:rPr>
              <w:t>SEMNĂTURĂ</w:t>
            </w:r>
          </w:p>
        </w:tc>
      </w:tr>
      <w:tr w:rsidR="00B81E49" w:rsidTr="007E16D1">
        <w:tc>
          <w:tcPr>
            <w:tcW w:w="56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1. ………………………………………………</w:t>
            </w:r>
          </w:p>
        </w:tc>
        <w:tc>
          <w:tcPr>
            <w:tcW w:w="38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……………………..</w:t>
            </w:r>
          </w:p>
        </w:tc>
      </w:tr>
      <w:tr w:rsidR="00B81E49" w:rsidTr="007E16D1">
        <w:tc>
          <w:tcPr>
            <w:tcW w:w="56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2. ………………………………………………</w:t>
            </w:r>
          </w:p>
        </w:tc>
        <w:tc>
          <w:tcPr>
            <w:tcW w:w="38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……………………..</w:t>
            </w:r>
          </w:p>
        </w:tc>
      </w:tr>
      <w:tr w:rsidR="00B81E49" w:rsidTr="007E16D1">
        <w:tc>
          <w:tcPr>
            <w:tcW w:w="56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3. ………………………………………………</w:t>
            </w:r>
          </w:p>
        </w:tc>
        <w:tc>
          <w:tcPr>
            <w:tcW w:w="3888" w:type="dxa"/>
          </w:tcPr>
          <w:p w:rsidR="00B81E49" w:rsidRDefault="00B81E49" w:rsidP="007E16D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</w:p>
          <w:p w:rsidR="00B81E49" w:rsidRDefault="00B81E49" w:rsidP="007E16D1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fr-F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fr-FR"/>
              </w:rPr>
              <w:t>……………………..</w:t>
            </w:r>
          </w:p>
        </w:tc>
      </w:tr>
    </w:tbl>
    <w:p w:rsidR="00B81E49" w:rsidRDefault="00B81E49" w:rsidP="00B81E49">
      <w:pPr>
        <w:rPr>
          <w:rFonts w:ascii="Times New Roman" w:hAnsi="Times New Roman" w:cs="Times New Roman"/>
          <w:b/>
          <w:sz w:val="28"/>
          <w:szCs w:val="28"/>
          <w:lang w:val="fr-FR"/>
        </w:rPr>
      </w:pPr>
    </w:p>
    <w:p w:rsidR="00656AFA" w:rsidRPr="0016597E" w:rsidRDefault="00B81E49" w:rsidP="0016597E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34659">
        <w:rPr>
          <w:rFonts w:ascii="Times New Roman" w:hAnsi="Times New Roman" w:cs="Times New Roman"/>
          <w:b/>
          <w:sz w:val="28"/>
          <w:szCs w:val="28"/>
          <w:lang w:val="fr-FR"/>
        </w:rPr>
        <w:t>Data :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 ………………..</w:t>
      </w:r>
    </w:p>
    <w:sectPr w:rsidR="00656AFA" w:rsidRPr="0016597E" w:rsidSect="001E251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D454D" w:rsidRDefault="007D454D" w:rsidP="00656AFA">
      <w:pPr>
        <w:spacing w:after="0" w:line="240" w:lineRule="auto"/>
      </w:pPr>
      <w:r>
        <w:separator/>
      </w:r>
    </w:p>
  </w:endnote>
  <w:endnote w:type="continuationSeparator" w:id="0">
    <w:p w:rsidR="007D454D" w:rsidRDefault="007D454D" w:rsidP="00656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D454D" w:rsidRDefault="007D454D" w:rsidP="00656AFA">
      <w:pPr>
        <w:spacing w:after="0" w:line="240" w:lineRule="auto"/>
      </w:pPr>
      <w:r>
        <w:separator/>
      </w:r>
    </w:p>
  </w:footnote>
  <w:footnote w:type="continuationSeparator" w:id="0">
    <w:p w:rsidR="007D454D" w:rsidRDefault="007D454D" w:rsidP="00656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3"/>
      <w:tblW w:w="171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94"/>
      <w:gridCol w:w="7613"/>
      <w:gridCol w:w="7613"/>
    </w:tblGrid>
    <w:tr w:rsidR="005637E7" w:rsidRPr="00656AFA" w:rsidTr="005637E7">
      <w:trPr>
        <w:trHeight w:val="1009"/>
      </w:trPr>
      <w:tc>
        <w:tcPr>
          <w:tcW w:w="1894" w:type="dxa"/>
        </w:tcPr>
        <w:p w:rsidR="005637E7" w:rsidRPr="00656AFA" w:rsidRDefault="005637E7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</w:pPr>
          <w:r w:rsidRPr="005637E7"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  <w:drawing>
              <wp:inline distT="0" distB="0" distL="0" distR="0">
                <wp:extent cx="826892" cy="1207698"/>
                <wp:effectExtent l="19050" t="0" r="0" b="0"/>
                <wp:docPr id="3" name="Picture 5" descr="Sigla_Universita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Sigla_Universita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6072" cy="120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13" w:type="dxa"/>
        </w:tcPr>
        <w:p w:rsidR="005637E7" w:rsidRPr="00656AFA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  <w:t>R O M Â N I A</w:t>
          </w:r>
        </w:p>
        <w:p w:rsidR="005637E7" w:rsidRPr="00656AFA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  <w:t xml:space="preserve">MINISTERUL  EDUCAŢIEI </w:t>
          </w:r>
        </w:p>
        <w:p w:rsidR="005637E7" w:rsidRPr="00656AFA" w:rsidRDefault="005637E7" w:rsidP="005637E7">
          <w:pPr>
            <w:jc w:val="center"/>
            <w:rPr>
              <w:rFonts w:ascii="Book Antiqua" w:eastAsia="Times New Roman" w:hAnsi="Book Antiqua" w:cs="Times New Roman"/>
              <w:b/>
              <w:sz w:val="32"/>
              <w:szCs w:val="32"/>
              <w:lang w:val="ro-RO" w:eastAsia="ro-RO"/>
            </w:rPr>
          </w:pPr>
          <w:r w:rsidRPr="00656AFA">
            <w:rPr>
              <w:rFonts w:ascii="Book Antiqua" w:eastAsia="Times New Roman" w:hAnsi="Book Antiqua" w:cs="Times New Roman"/>
              <w:b/>
              <w:sz w:val="32"/>
              <w:szCs w:val="32"/>
              <w:lang w:val="ro-RO" w:eastAsia="ro-RO"/>
            </w:rPr>
            <w:t>Universitatea  din Craiova</w:t>
          </w:r>
        </w:p>
        <w:p w:rsidR="005637E7" w:rsidRPr="00656AFA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</w:pPr>
        </w:p>
        <w:p w:rsidR="005637E7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caps/>
              <w:sz w:val="24"/>
              <w:szCs w:val="24"/>
              <w:lang w:val="fr-BE" w:eastAsia="ro-RO"/>
            </w:rPr>
            <w:t>PRORECTORAT Informatizarea şi Administrarea fondurilor europene</w:t>
          </w:r>
        </w:p>
        <w:p w:rsidR="005637E7" w:rsidRPr="00656AFA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pt-BR" w:eastAsia="ro-RO"/>
            </w:rPr>
          </w:pPr>
        </w:p>
        <w:p w:rsidR="005637E7" w:rsidRPr="00656AFA" w:rsidRDefault="005637E7" w:rsidP="005637E7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</w:pPr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Str. </w:t>
          </w:r>
          <w:proofErr w:type="spellStart"/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Al.I.Cuza</w:t>
          </w:r>
          <w:proofErr w:type="spellEnd"/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, nr.13</w:t>
          </w:r>
          <w:r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              tel.: </w:t>
          </w:r>
          <w:r w:rsidRPr="00AC6879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>+40 251 414 398</w:t>
          </w:r>
          <w:r w:rsidRPr="00656AFA">
            <w:rPr>
              <w:rFonts w:ascii="Times New Roman" w:eastAsia="Times New Roman" w:hAnsi="Times New Roman" w:cs="Times New Roman"/>
              <w:b/>
              <w:u w:val="double"/>
              <w:lang w:eastAsia="ro-RO"/>
            </w:rPr>
            <w:t xml:space="preserve">        </w:t>
          </w:r>
        </w:p>
      </w:tc>
      <w:tc>
        <w:tcPr>
          <w:tcW w:w="7613" w:type="dxa"/>
        </w:tcPr>
        <w:p w:rsidR="005637E7" w:rsidRPr="00656AFA" w:rsidRDefault="005637E7" w:rsidP="007E16D1">
          <w:pPr>
            <w:jc w:val="center"/>
            <w:rPr>
              <w:rFonts w:ascii="Times New Roman" w:eastAsia="Times New Roman" w:hAnsi="Times New Roman" w:cs="Times New Roman"/>
              <w:b/>
              <w:sz w:val="24"/>
              <w:szCs w:val="20"/>
              <w:u w:val="single"/>
              <w:lang w:val="fr-BE" w:eastAsia="ro-RO"/>
            </w:rPr>
          </w:pPr>
        </w:p>
      </w:tc>
    </w:tr>
  </w:tbl>
  <w:p w:rsidR="00BB248F" w:rsidRDefault="00BB248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3312"/>
    <w:multiLevelType w:val="hybridMultilevel"/>
    <w:tmpl w:val="60643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A60EC0"/>
    <w:multiLevelType w:val="hybridMultilevel"/>
    <w:tmpl w:val="AC142B30"/>
    <w:lvl w:ilvl="0" w:tplc="C5002A5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D8864B1"/>
    <w:multiLevelType w:val="hybridMultilevel"/>
    <w:tmpl w:val="44F25124"/>
    <w:lvl w:ilvl="0" w:tplc="6122ED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393616"/>
    <w:multiLevelType w:val="hybridMultilevel"/>
    <w:tmpl w:val="04D6EB38"/>
    <w:lvl w:ilvl="0" w:tplc="41329B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2NDI1NjQwNTExNzRT0lEKTi0uzszPAykwrAUAaiC2ZiwAAAA="/>
  </w:docVars>
  <w:rsids>
    <w:rsidRoot w:val="00C65A33"/>
    <w:rsid w:val="00000E10"/>
    <w:rsid w:val="00037D29"/>
    <w:rsid w:val="00052553"/>
    <w:rsid w:val="000A1BEB"/>
    <w:rsid w:val="000E2A80"/>
    <w:rsid w:val="00132462"/>
    <w:rsid w:val="0013521E"/>
    <w:rsid w:val="0016597E"/>
    <w:rsid w:val="001659E9"/>
    <w:rsid w:val="00190F54"/>
    <w:rsid w:val="001B11F8"/>
    <w:rsid w:val="001B7DE0"/>
    <w:rsid w:val="001E2516"/>
    <w:rsid w:val="00244727"/>
    <w:rsid w:val="00263EB2"/>
    <w:rsid w:val="00273B0E"/>
    <w:rsid w:val="002A1BAC"/>
    <w:rsid w:val="002A4C0A"/>
    <w:rsid w:val="0031175E"/>
    <w:rsid w:val="00361530"/>
    <w:rsid w:val="003C0F13"/>
    <w:rsid w:val="0040087F"/>
    <w:rsid w:val="0043423F"/>
    <w:rsid w:val="00454499"/>
    <w:rsid w:val="00475136"/>
    <w:rsid w:val="00481C41"/>
    <w:rsid w:val="0049072C"/>
    <w:rsid w:val="004A426F"/>
    <w:rsid w:val="00503BA1"/>
    <w:rsid w:val="00523806"/>
    <w:rsid w:val="0053366D"/>
    <w:rsid w:val="005342D8"/>
    <w:rsid w:val="0053620A"/>
    <w:rsid w:val="00560DA6"/>
    <w:rsid w:val="005637E7"/>
    <w:rsid w:val="005855E2"/>
    <w:rsid w:val="005B578B"/>
    <w:rsid w:val="005B7B15"/>
    <w:rsid w:val="005E7257"/>
    <w:rsid w:val="00623580"/>
    <w:rsid w:val="00627252"/>
    <w:rsid w:val="00656AFA"/>
    <w:rsid w:val="006810D3"/>
    <w:rsid w:val="00682516"/>
    <w:rsid w:val="006A53C9"/>
    <w:rsid w:val="006D298D"/>
    <w:rsid w:val="006E5D57"/>
    <w:rsid w:val="007263BB"/>
    <w:rsid w:val="00734B7A"/>
    <w:rsid w:val="00786459"/>
    <w:rsid w:val="007D454D"/>
    <w:rsid w:val="007E2D4B"/>
    <w:rsid w:val="007F2A65"/>
    <w:rsid w:val="00811F98"/>
    <w:rsid w:val="00815E54"/>
    <w:rsid w:val="008218D8"/>
    <w:rsid w:val="0082521B"/>
    <w:rsid w:val="008436B3"/>
    <w:rsid w:val="00876646"/>
    <w:rsid w:val="008866D7"/>
    <w:rsid w:val="008C6125"/>
    <w:rsid w:val="00910215"/>
    <w:rsid w:val="00914632"/>
    <w:rsid w:val="00921FD3"/>
    <w:rsid w:val="00951868"/>
    <w:rsid w:val="009801AE"/>
    <w:rsid w:val="00980D40"/>
    <w:rsid w:val="00985E39"/>
    <w:rsid w:val="0098632E"/>
    <w:rsid w:val="00992DCA"/>
    <w:rsid w:val="00992FD6"/>
    <w:rsid w:val="009A02E6"/>
    <w:rsid w:val="00A23689"/>
    <w:rsid w:val="00A84524"/>
    <w:rsid w:val="00A915B2"/>
    <w:rsid w:val="00B137BE"/>
    <w:rsid w:val="00B26012"/>
    <w:rsid w:val="00B31A6D"/>
    <w:rsid w:val="00B3669B"/>
    <w:rsid w:val="00B55637"/>
    <w:rsid w:val="00B7068E"/>
    <w:rsid w:val="00B81E49"/>
    <w:rsid w:val="00BA5813"/>
    <w:rsid w:val="00BB248F"/>
    <w:rsid w:val="00BC21BB"/>
    <w:rsid w:val="00BE497D"/>
    <w:rsid w:val="00BE4F5D"/>
    <w:rsid w:val="00C65A33"/>
    <w:rsid w:val="00C72A11"/>
    <w:rsid w:val="00C92EDC"/>
    <w:rsid w:val="00CD0F22"/>
    <w:rsid w:val="00CE6822"/>
    <w:rsid w:val="00CF4C88"/>
    <w:rsid w:val="00CF551D"/>
    <w:rsid w:val="00D10281"/>
    <w:rsid w:val="00D179FE"/>
    <w:rsid w:val="00D74A86"/>
    <w:rsid w:val="00D936DB"/>
    <w:rsid w:val="00DE14B9"/>
    <w:rsid w:val="00E20812"/>
    <w:rsid w:val="00E479D7"/>
    <w:rsid w:val="00E513C1"/>
    <w:rsid w:val="00E52D67"/>
    <w:rsid w:val="00E864BB"/>
    <w:rsid w:val="00EB6DFF"/>
    <w:rsid w:val="00ED16F3"/>
    <w:rsid w:val="00F31930"/>
    <w:rsid w:val="00F40917"/>
    <w:rsid w:val="00F92116"/>
    <w:rsid w:val="00F927CD"/>
    <w:rsid w:val="00F96516"/>
    <w:rsid w:val="00FC2C1A"/>
    <w:rsid w:val="00FD05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3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E10"/>
    <w:pPr>
      <w:ind w:left="720"/>
      <w:contextualSpacing/>
    </w:pPr>
  </w:style>
  <w:style w:type="table" w:styleId="TableGrid">
    <w:name w:val="Table Grid"/>
    <w:basedOn w:val="TableNormal"/>
    <w:uiPriority w:val="59"/>
    <w:rsid w:val="00D74A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0E2A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86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2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AFA"/>
  </w:style>
  <w:style w:type="paragraph" w:styleId="Footer">
    <w:name w:val="footer"/>
    <w:basedOn w:val="Normal"/>
    <w:link w:val="Foot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AFA"/>
  </w:style>
  <w:style w:type="table" w:customStyle="1" w:styleId="TableGrid3">
    <w:name w:val="Table Grid3"/>
    <w:basedOn w:val="TableNormal"/>
    <w:next w:val="TableGrid"/>
    <w:uiPriority w:val="59"/>
    <w:rsid w:val="0065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E10"/>
    <w:pPr>
      <w:ind w:left="720"/>
      <w:contextualSpacing/>
    </w:pPr>
  </w:style>
  <w:style w:type="table" w:styleId="TableGrid">
    <w:name w:val="Table Grid"/>
    <w:basedOn w:val="TableNormal"/>
    <w:uiPriority w:val="59"/>
    <w:rsid w:val="00D74A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0E2A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866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2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AFA"/>
  </w:style>
  <w:style w:type="paragraph" w:styleId="Footer">
    <w:name w:val="footer"/>
    <w:basedOn w:val="Normal"/>
    <w:link w:val="FooterChar"/>
    <w:uiPriority w:val="99"/>
    <w:unhideWhenUsed/>
    <w:rsid w:val="0065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AFA"/>
  </w:style>
  <w:style w:type="table" w:customStyle="1" w:styleId="TableGrid3">
    <w:name w:val="Table Grid3"/>
    <w:basedOn w:val="TableNormal"/>
    <w:next w:val="TableGrid"/>
    <w:uiPriority w:val="59"/>
    <w:rsid w:val="00656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63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C290E3-973E-4FAD-B96C-AD08D44D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cu</cp:lastModifiedBy>
  <cp:revision>2</cp:revision>
  <cp:lastPrinted>2014-01-16T21:46:00Z</cp:lastPrinted>
  <dcterms:created xsi:type="dcterms:W3CDTF">2022-07-27T10:58:00Z</dcterms:created>
  <dcterms:modified xsi:type="dcterms:W3CDTF">2022-07-27T10:58:00Z</dcterms:modified>
</cp:coreProperties>
</file>